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DE27F" w14:textId="28EE963B" w:rsidR="00F34106" w:rsidRDefault="00596556" w:rsidP="00F34106">
      <w:pPr>
        <w:jc w:val="center"/>
        <w:rPr>
          <w:rFonts w:cstheme="minorHAnsi"/>
          <w:b/>
          <w:caps/>
          <w:sz w:val="28"/>
        </w:rPr>
      </w:pPr>
      <w:r>
        <w:rPr>
          <w:rFonts w:cstheme="minorHAnsi"/>
          <w:b/>
          <w:caps/>
          <w:noProof/>
          <w:sz w:val="32"/>
          <w:lang w:eastAsia="en-US"/>
        </w:rPr>
        <w:t xml:space="preserve">job </w:t>
      </w:r>
      <w:r w:rsidR="007040F2">
        <w:rPr>
          <w:rFonts w:cstheme="minorHAnsi"/>
          <w:b/>
          <w:caps/>
          <w:noProof/>
          <w:sz w:val="32"/>
          <w:lang w:eastAsia="en-US"/>
        </w:rPr>
        <w:t>offer</w:t>
      </w:r>
      <w:r>
        <w:rPr>
          <w:rFonts w:cstheme="minorHAnsi"/>
          <w:b/>
          <w:caps/>
          <w:noProof/>
          <w:sz w:val="32"/>
          <w:lang w:eastAsia="en-US"/>
        </w:rPr>
        <w:t xml:space="preserve"> letter</w:t>
      </w:r>
    </w:p>
    <w:p w14:paraId="5BB6DB02" w14:textId="77777777" w:rsidR="00800B20" w:rsidRPr="00DA250B" w:rsidRDefault="008F276A" w:rsidP="00800B20">
      <w:pPr>
        <w:rPr>
          <w:rFonts w:cs="Calibri"/>
        </w:rPr>
      </w:pPr>
      <w:r w:rsidRPr="00DA250B">
        <w:rPr>
          <w:rFonts w:cs="Calibri"/>
        </w:rPr>
        <w:t xml:space="preserve">Date: </w:t>
      </w:r>
      <w:r w:rsidR="00076E24" w:rsidRPr="00DA250B">
        <w:rPr>
          <w:rFonts w:cs="Calibri"/>
        </w:rPr>
        <w:fldChar w:fldCharType="begin"/>
      </w:r>
      <w:r w:rsidR="00800B20" w:rsidRPr="00DA250B">
        <w:rPr>
          <w:rFonts w:cs="Calibri"/>
        </w:rPr>
        <w:instrText xml:space="preserve"> DATE \@ "MMMM d, yyyy" </w:instrText>
      </w:r>
      <w:r w:rsidR="00076E24" w:rsidRPr="00DA250B">
        <w:rPr>
          <w:rFonts w:cs="Calibri"/>
        </w:rPr>
        <w:fldChar w:fldCharType="separate"/>
      </w:r>
      <w:r w:rsidR="00EE7C5F">
        <w:rPr>
          <w:rFonts w:cs="Calibri"/>
          <w:noProof/>
        </w:rPr>
        <w:t>July 7, 2021</w:t>
      </w:r>
      <w:r w:rsidR="00076E24" w:rsidRPr="00DA250B">
        <w:rPr>
          <w:rFonts w:cs="Calibri"/>
        </w:rPr>
        <w:fldChar w:fldCharType="end"/>
      </w:r>
    </w:p>
    <w:p w14:paraId="10FCB066" w14:textId="77777777" w:rsidR="00800B20" w:rsidRPr="00DA250B" w:rsidRDefault="00800B20" w:rsidP="00F34106">
      <w:pPr>
        <w:rPr>
          <w:rFonts w:cstheme="minorHAnsi"/>
          <w:b/>
          <w:caps/>
        </w:rPr>
      </w:pPr>
    </w:p>
    <w:p w14:paraId="4907F645"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To,</w:t>
      </w:r>
    </w:p>
    <w:p w14:paraId="517F9E44"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ATTN</w:t>
      </w:r>
    </w:p>
    <w:p w14:paraId="27E77171"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ADDRESS</w:t>
      </w:r>
    </w:p>
    <w:p w14:paraId="74F7D49D"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POSTAL CODE</w:t>
      </w:r>
    </w:p>
    <w:p w14:paraId="62A47FB2"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COUNTRY</w:t>
      </w:r>
    </w:p>
    <w:p w14:paraId="5BC3C8D2" w14:textId="77777777" w:rsidR="00800B20" w:rsidRPr="00DA250B" w:rsidRDefault="00800B20" w:rsidP="00800B20">
      <w:pPr>
        <w:pStyle w:val="BodyText"/>
        <w:rPr>
          <w:rFonts w:ascii="Calibri" w:hAnsi="Calibri" w:cs="Calibri"/>
          <w:szCs w:val="22"/>
        </w:rPr>
      </w:pPr>
    </w:p>
    <w:p w14:paraId="00FC157B" w14:textId="77777777" w:rsidR="00800B20" w:rsidRPr="00DA250B" w:rsidRDefault="00800B20" w:rsidP="00800B20">
      <w:pPr>
        <w:pStyle w:val="BodyText"/>
        <w:rPr>
          <w:rFonts w:ascii="Calibri" w:hAnsi="Calibri" w:cs="Calibri"/>
          <w:szCs w:val="22"/>
        </w:rPr>
      </w:pPr>
    </w:p>
    <w:p w14:paraId="61D0C674" w14:textId="77777777" w:rsidR="00800B20" w:rsidRPr="00DA250B" w:rsidRDefault="00800B20" w:rsidP="00800B20">
      <w:pPr>
        <w:pStyle w:val="BodyText"/>
        <w:rPr>
          <w:rFonts w:ascii="Calibri" w:hAnsi="Calibri" w:cs="Calibri"/>
          <w:b/>
          <w:szCs w:val="22"/>
        </w:rPr>
      </w:pPr>
    </w:p>
    <w:p w14:paraId="215A47E1" w14:textId="77777777" w:rsidR="00800B20" w:rsidRPr="00DA250B" w:rsidRDefault="00800B20" w:rsidP="00800B20">
      <w:pPr>
        <w:pStyle w:val="BodyText"/>
        <w:rPr>
          <w:rFonts w:ascii="Calibri" w:hAnsi="Calibri" w:cs="Calibri"/>
          <w:szCs w:val="22"/>
        </w:rPr>
      </w:pPr>
      <w:r w:rsidRPr="00DA250B">
        <w:rPr>
          <w:rFonts w:ascii="Calibri" w:hAnsi="Calibri" w:cs="Calibri"/>
          <w:b/>
          <w:szCs w:val="22"/>
        </w:rPr>
        <w:t>Subject:</w:t>
      </w:r>
      <w:r w:rsidR="002C66D8" w:rsidRPr="00DA250B">
        <w:rPr>
          <w:rFonts w:ascii="Calibri" w:hAnsi="Calibri" w:cs="Calibri"/>
          <w:b/>
          <w:szCs w:val="22"/>
        </w:rPr>
        <w:t xml:space="preserve"> </w:t>
      </w:r>
      <w:r w:rsidR="00281543">
        <w:rPr>
          <w:rFonts w:ascii="Calibri" w:hAnsi="Calibri" w:cs="Calibri"/>
          <w:szCs w:val="22"/>
        </w:rPr>
        <w:t xml:space="preserve">Job </w:t>
      </w:r>
      <w:r w:rsidR="007040F2">
        <w:rPr>
          <w:rFonts w:ascii="Calibri" w:hAnsi="Calibri" w:cs="Calibri"/>
          <w:szCs w:val="22"/>
        </w:rPr>
        <w:t>offer</w:t>
      </w:r>
      <w:r w:rsidR="00281543">
        <w:rPr>
          <w:rFonts w:ascii="Calibri" w:hAnsi="Calibri" w:cs="Calibri"/>
          <w:szCs w:val="22"/>
        </w:rPr>
        <w:t xml:space="preserve"> </w:t>
      </w:r>
      <w:r w:rsidR="00596556">
        <w:rPr>
          <w:rFonts w:ascii="Calibri" w:hAnsi="Calibri" w:cs="Calibri"/>
          <w:szCs w:val="22"/>
        </w:rPr>
        <w:t>letter</w:t>
      </w:r>
    </w:p>
    <w:p w14:paraId="1F844BB9" w14:textId="77777777" w:rsidR="00800B20" w:rsidRPr="00DA250B" w:rsidRDefault="00800B20" w:rsidP="00800B20">
      <w:pPr>
        <w:pStyle w:val="BodyText"/>
        <w:rPr>
          <w:rFonts w:ascii="Calibri" w:hAnsi="Calibri" w:cs="Calibri"/>
          <w:szCs w:val="22"/>
        </w:rPr>
      </w:pPr>
    </w:p>
    <w:p w14:paraId="3159A889" w14:textId="77777777" w:rsidR="00800B20" w:rsidRPr="00DA250B" w:rsidRDefault="00800B20" w:rsidP="00800B20">
      <w:pPr>
        <w:pStyle w:val="BodyText"/>
        <w:rPr>
          <w:rFonts w:ascii="Calibri" w:hAnsi="Calibri" w:cs="Calibri"/>
          <w:szCs w:val="22"/>
        </w:rPr>
      </w:pPr>
    </w:p>
    <w:p w14:paraId="57A36FAD" w14:textId="77777777" w:rsidR="00800B20" w:rsidRPr="00DA250B" w:rsidRDefault="00800B20" w:rsidP="00800B20">
      <w:pPr>
        <w:spacing w:after="200" w:line="276" w:lineRule="auto"/>
        <w:jc w:val="both"/>
        <w:rPr>
          <w:rFonts w:cstheme="minorHAnsi"/>
          <w:bCs/>
          <w:color w:val="000000"/>
        </w:rPr>
      </w:pPr>
      <w:r w:rsidRPr="00DA250B">
        <w:rPr>
          <w:rFonts w:cstheme="minorHAnsi"/>
          <w:bCs/>
          <w:color w:val="000000"/>
        </w:rPr>
        <w:t>Dear Mr./Mrs.,</w:t>
      </w:r>
    </w:p>
    <w:p w14:paraId="34002CDF" w14:textId="77777777" w:rsidR="007040F2" w:rsidRDefault="005E31B5" w:rsidP="007040F2">
      <w:pPr>
        <w:jc w:val="both"/>
      </w:pPr>
      <w:r w:rsidRPr="005E31B5">
        <w:br/>
      </w:r>
      <w:r w:rsidR="007040F2">
        <w:t>We are pleased to inform that based on your performance in all the elimination rounds, group discussion and personal interview, you have been selected for the post of ………………</w:t>
      </w:r>
      <w:proofErr w:type="gramStart"/>
      <w:r w:rsidR="007040F2">
        <w:t>….(</w:t>
      </w:r>
      <w:proofErr w:type="gramEnd"/>
      <w:r w:rsidR="007040F2">
        <w:t>designation).</w:t>
      </w:r>
    </w:p>
    <w:p w14:paraId="05C62581" w14:textId="77777777" w:rsidR="007040F2" w:rsidRDefault="007040F2" w:rsidP="007040F2">
      <w:pPr>
        <w:jc w:val="both"/>
      </w:pPr>
      <w:r>
        <w:t>You can collect your appointment letter from the HR department before 15th September, 2013. If you fail to do so, the offer will be null and void.</w:t>
      </w:r>
    </w:p>
    <w:p w14:paraId="1D998C13" w14:textId="77777777" w:rsidR="00965FCE" w:rsidRDefault="007040F2" w:rsidP="007040F2">
      <w:pPr>
        <w:jc w:val="both"/>
      </w:pPr>
      <w:r>
        <w:t>We look forward to have a fruitful and long association with you.</w:t>
      </w:r>
    </w:p>
    <w:p w14:paraId="269F6FF3" w14:textId="77777777" w:rsidR="00800B20" w:rsidRPr="00DA250B" w:rsidRDefault="00800B20" w:rsidP="00965FCE">
      <w:pPr>
        <w:jc w:val="both"/>
        <w:rPr>
          <w:rFonts w:cstheme="minorHAnsi"/>
          <w:bCs/>
          <w:color w:val="000000"/>
        </w:rPr>
      </w:pPr>
      <w:r w:rsidRPr="00DA250B">
        <w:rPr>
          <w:rFonts w:cstheme="minorHAnsi"/>
          <w:bCs/>
          <w:color w:val="000000"/>
        </w:rPr>
        <w:t xml:space="preserve">If you have any questions, please </w:t>
      </w:r>
      <w:r w:rsidR="002C66D8" w:rsidRPr="00DA250B">
        <w:rPr>
          <w:rFonts w:cstheme="minorHAnsi"/>
          <w:bCs/>
          <w:color w:val="000000"/>
        </w:rPr>
        <w:t xml:space="preserve">feel free to </w:t>
      </w:r>
      <w:r w:rsidRPr="00DA250B">
        <w:rPr>
          <w:rFonts w:cstheme="minorHAnsi"/>
          <w:bCs/>
          <w:color w:val="000000"/>
        </w:rPr>
        <w:t>contact me directly.</w:t>
      </w:r>
      <w:r w:rsidR="009C2D61">
        <w:rPr>
          <w:rFonts w:cstheme="minorHAnsi"/>
          <w:bCs/>
          <w:color w:val="000000"/>
        </w:rPr>
        <w:t xml:space="preserve"> Looking forward to your reply.</w:t>
      </w:r>
    </w:p>
    <w:p w14:paraId="4D9675D9"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Yours sincerely,</w:t>
      </w:r>
    </w:p>
    <w:p w14:paraId="2033E4FE" w14:textId="77777777" w:rsidR="00800B20" w:rsidRPr="00DA250B" w:rsidRDefault="00800B20" w:rsidP="00800B20">
      <w:pPr>
        <w:pStyle w:val="BodyText"/>
        <w:rPr>
          <w:rFonts w:ascii="Calibri" w:hAnsi="Calibri" w:cs="Calibri"/>
          <w:szCs w:val="22"/>
        </w:rPr>
      </w:pPr>
    </w:p>
    <w:p w14:paraId="01E4B1FA"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lt;NAME&gt;</w:t>
      </w:r>
    </w:p>
    <w:p w14:paraId="3D8C8529" w14:textId="77777777" w:rsidR="00800B20" w:rsidRPr="00DA250B" w:rsidRDefault="00800B20" w:rsidP="00800B20">
      <w:pPr>
        <w:pStyle w:val="BodyText"/>
        <w:rPr>
          <w:rFonts w:ascii="Calibri" w:hAnsi="Calibri" w:cs="Calibri"/>
          <w:szCs w:val="22"/>
        </w:rPr>
      </w:pPr>
    </w:p>
    <w:p w14:paraId="52DD385C"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lt;Signature&gt;</w:t>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14:paraId="0BC7F053" w14:textId="77777777" w:rsidR="00800B20" w:rsidRPr="00DA250B" w:rsidRDefault="00800B20" w:rsidP="00800B20">
      <w:pPr>
        <w:pStyle w:val="BodyText"/>
        <w:rPr>
          <w:rFonts w:ascii="Calibri" w:hAnsi="Calibri" w:cs="Calibri"/>
          <w:szCs w:val="22"/>
        </w:rPr>
      </w:pPr>
    </w:p>
    <w:p w14:paraId="105B5DE6" w14:textId="77777777" w:rsidR="00800B20" w:rsidRPr="00DA250B" w:rsidRDefault="00800B20" w:rsidP="00800B20">
      <w:pPr>
        <w:pStyle w:val="BodyText"/>
        <w:rPr>
          <w:rFonts w:ascii="Calibri" w:hAnsi="Calibri" w:cs="Calibri"/>
          <w:szCs w:val="22"/>
        </w:rPr>
      </w:pP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r w:rsidRPr="00DA250B">
        <w:rPr>
          <w:rFonts w:ascii="Calibri" w:hAnsi="Calibri" w:cs="Calibri"/>
          <w:szCs w:val="22"/>
        </w:rPr>
        <w:tab/>
      </w:r>
    </w:p>
    <w:p w14:paraId="1C2DE772" w14:textId="77777777" w:rsidR="00F34106" w:rsidRDefault="00800B20" w:rsidP="006E6C68">
      <w:pPr>
        <w:rPr>
          <w:rFonts w:cstheme="minorHAnsi"/>
          <w:b/>
          <w:caps/>
          <w:sz w:val="28"/>
        </w:rPr>
      </w:pPr>
      <w:r w:rsidRPr="00DA250B">
        <w:rPr>
          <w:rFonts w:ascii="Calibri" w:hAnsi="Calibri" w:cs="Calibri"/>
        </w:rPr>
        <w:t>&lt;Formal Name + Title&gt;</w:t>
      </w:r>
      <w:r>
        <w:rPr>
          <w:rFonts w:cstheme="minorHAnsi"/>
          <w:b/>
          <w:caps/>
          <w:sz w:val="28"/>
        </w:rPr>
        <w:br w:type="page"/>
      </w:r>
    </w:p>
    <w:p w14:paraId="2814BE4E"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lastRenderedPageBreak/>
        <w:t xml:space="preserve">NOTICE </w:t>
      </w:r>
      <w:hyperlink r:id="rId7" w:history="1">
        <w:r w:rsidRPr="00F34106">
          <w:rPr>
            <w:rStyle w:val="Hyperlink"/>
            <w:rFonts w:ascii="Arial" w:hAnsi="Arial" w:cs="Arial"/>
            <w:i/>
            <w:color w:val="auto"/>
            <w:sz w:val="14"/>
            <w:szCs w:val="12"/>
            <w:u w:val="none"/>
            <w:lang w:val="en-US"/>
          </w:rPr>
          <w:t>ALLBUSINESSTEMPLATES.COM</w:t>
        </w:r>
      </w:hyperlink>
    </w:p>
    <w:p w14:paraId="3ED59186"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14:paraId="223C9DB2" w14:textId="77777777"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14:paraId="0A7A6B3E" w14:textId="77777777" w:rsidR="00F34106" w:rsidRDefault="00F34106" w:rsidP="00F34106">
      <w:pPr>
        <w:jc w:val="center"/>
        <w:rPr>
          <w:rFonts w:cstheme="minorHAnsi"/>
          <w:b/>
          <w:caps/>
          <w:sz w:val="28"/>
        </w:rPr>
      </w:pPr>
    </w:p>
    <w:p w14:paraId="1570D822" w14:textId="77777777" w:rsidR="00F34106" w:rsidRDefault="00F34106" w:rsidP="00F34106">
      <w:pPr>
        <w:jc w:val="center"/>
        <w:rPr>
          <w:rFonts w:cstheme="minorHAnsi"/>
          <w:b/>
          <w:caps/>
          <w:sz w:val="28"/>
        </w:rPr>
      </w:pPr>
    </w:p>
    <w:p w14:paraId="25204314" w14:textId="77777777" w:rsidR="00F34106" w:rsidRDefault="00F34106" w:rsidP="00F34106">
      <w:pPr>
        <w:jc w:val="center"/>
        <w:rPr>
          <w:rFonts w:cstheme="minorHAnsi"/>
          <w:b/>
          <w:caps/>
          <w:sz w:val="28"/>
        </w:rPr>
      </w:pPr>
    </w:p>
    <w:p w14:paraId="61BA2EFB" w14:textId="77777777" w:rsidR="00F34106" w:rsidRDefault="00F34106" w:rsidP="005E31B5">
      <w:pPr>
        <w:rPr>
          <w:rFonts w:cstheme="minorHAnsi"/>
          <w:b/>
          <w:caps/>
          <w:sz w:val="28"/>
        </w:rPr>
      </w:pPr>
    </w:p>
    <w:sectPr w:rsidR="00F34106" w:rsidSect="00AC5273">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75B38" w14:textId="77777777" w:rsidR="000739FB" w:rsidRDefault="000739FB" w:rsidP="00981325">
      <w:pPr>
        <w:spacing w:after="0" w:line="240" w:lineRule="auto"/>
      </w:pPr>
      <w:r>
        <w:separator/>
      </w:r>
    </w:p>
  </w:endnote>
  <w:endnote w:type="continuationSeparator" w:id="0">
    <w:p w14:paraId="2886046B" w14:textId="77777777" w:rsidR="000739FB" w:rsidRDefault="000739FB"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3AC02418" w14:textId="77777777" w:rsidR="00981325" w:rsidRPr="00981325" w:rsidRDefault="00981325" w:rsidP="00981325">
            <w:pPr>
              <w:pStyle w:val="Footer"/>
              <w:jc w:val="center"/>
              <w:rPr>
                <w:sz w:val="16"/>
                <w:szCs w:val="16"/>
              </w:rPr>
            </w:pPr>
            <w:r w:rsidRPr="005441B5">
              <w:rPr>
                <w:sz w:val="16"/>
                <w:szCs w:val="16"/>
              </w:rPr>
              <w:t xml:space="preserve">Page </w:t>
            </w:r>
            <w:r w:rsidR="00076E24" w:rsidRPr="005441B5">
              <w:rPr>
                <w:bCs/>
                <w:sz w:val="16"/>
                <w:szCs w:val="16"/>
              </w:rPr>
              <w:fldChar w:fldCharType="begin"/>
            </w:r>
            <w:r w:rsidRPr="005441B5">
              <w:rPr>
                <w:bCs/>
                <w:sz w:val="16"/>
                <w:szCs w:val="16"/>
              </w:rPr>
              <w:instrText xml:space="preserve"> PAGE </w:instrText>
            </w:r>
            <w:r w:rsidR="00076E24" w:rsidRPr="005441B5">
              <w:rPr>
                <w:bCs/>
                <w:sz w:val="16"/>
                <w:szCs w:val="16"/>
              </w:rPr>
              <w:fldChar w:fldCharType="separate"/>
            </w:r>
            <w:r w:rsidR="007040F2">
              <w:rPr>
                <w:bCs/>
                <w:noProof/>
                <w:sz w:val="16"/>
                <w:szCs w:val="16"/>
              </w:rPr>
              <w:t>1</w:t>
            </w:r>
            <w:r w:rsidR="00076E24" w:rsidRPr="005441B5">
              <w:rPr>
                <w:bCs/>
                <w:sz w:val="16"/>
                <w:szCs w:val="16"/>
              </w:rPr>
              <w:fldChar w:fldCharType="end"/>
            </w:r>
            <w:r w:rsidRPr="005441B5">
              <w:rPr>
                <w:sz w:val="16"/>
                <w:szCs w:val="16"/>
              </w:rPr>
              <w:t xml:space="preserve"> of </w:t>
            </w:r>
            <w:r w:rsidR="00076E24" w:rsidRPr="005441B5">
              <w:rPr>
                <w:bCs/>
                <w:sz w:val="16"/>
                <w:szCs w:val="16"/>
              </w:rPr>
              <w:fldChar w:fldCharType="begin"/>
            </w:r>
            <w:r w:rsidRPr="005441B5">
              <w:rPr>
                <w:bCs/>
                <w:sz w:val="16"/>
                <w:szCs w:val="16"/>
              </w:rPr>
              <w:instrText xml:space="preserve"> NUMPAGES  </w:instrText>
            </w:r>
            <w:r w:rsidR="00076E24" w:rsidRPr="005441B5">
              <w:rPr>
                <w:bCs/>
                <w:sz w:val="16"/>
                <w:szCs w:val="16"/>
              </w:rPr>
              <w:fldChar w:fldCharType="separate"/>
            </w:r>
            <w:r w:rsidR="007040F2">
              <w:rPr>
                <w:bCs/>
                <w:noProof/>
                <w:sz w:val="16"/>
                <w:szCs w:val="16"/>
              </w:rPr>
              <w:t>2</w:t>
            </w:r>
            <w:r w:rsidR="00076E24" w:rsidRPr="005441B5">
              <w:rPr>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C0B8C" w14:textId="77777777" w:rsidR="000739FB" w:rsidRDefault="000739FB" w:rsidP="00981325">
      <w:pPr>
        <w:spacing w:after="0" w:line="240" w:lineRule="auto"/>
      </w:pPr>
      <w:r>
        <w:separator/>
      </w:r>
    </w:p>
  </w:footnote>
  <w:footnote w:type="continuationSeparator" w:id="0">
    <w:p w14:paraId="659F5A12" w14:textId="77777777" w:rsidR="000739FB" w:rsidRDefault="000739FB" w:rsidP="00981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15:restartNumberingAfterBreak="0">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A3MzAwMLE0NTc1MDRR0lEKTi0uzszPAykwqwUAtQQq5iwAAAA="/>
  </w:docVars>
  <w:rsids>
    <w:rsidRoot w:val="00571188"/>
    <w:rsid w:val="0000685F"/>
    <w:rsid w:val="000348D8"/>
    <w:rsid w:val="00062B43"/>
    <w:rsid w:val="000739FB"/>
    <w:rsid w:val="00076E24"/>
    <w:rsid w:val="0009493A"/>
    <w:rsid w:val="000975FE"/>
    <w:rsid w:val="000B699D"/>
    <w:rsid w:val="000D6AF9"/>
    <w:rsid w:val="000F73D5"/>
    <w:rsid w:val="00101CCD"/>
    <w:rsid w:val="00103710"/>
    <w:rsid w:val="001210FA"/>
    <w:rsid w:val="00123CDF"/>
    <w:rsid w:val="00170246"/>
    <w:rsid w:val="001837DF"/>
    <w:rsid w:val="00190CD9"/>
    <w:rsid w:val="001B02F2"/>
    <w:rsid w:val="001C27E1"/>
    <w:rsid w:val="001C2BB8"/>
    <w:rsid w:val="001D6E17"/>
    <w:rsid w:val="00221200"/>
    <w:rsid w:val="00234F38"/>
    <w:rsid w:val="00244271"/>
    <w:rsid w:val="00253F72"/>
    <w:rsid w:val="00256FC4"/>
    <w:rsid w:val="002630F2"/>
    <w:rsid w:val="00281543"/>
    <w:rsid w:val="00290E1F"/>
    <w:rsid w:val="002A291A"/>
    <w:rsid w:val="002B0AC8"/>
    <w:rsid w:val="002B4396"/>
    <w:rsid w:val="002B5BA9"/>
    <w:rsid w:val="002C66D8"/>
    <w:rsid w:val="002C7950"/>
    <w:rsid w:val="003172B0"/>
    <w:rsid w:val="00317923"/>
    <w:rsid w:val="00330CB7"/>
    <w:rsid w:val="00340217"/>
    <w:rsid w:val="003523F4"/>
    <w:rsid w:val="00371FA1"/>
    <w:rsid w:val="00393854"/>
    <w:rsid w:val="003A2E3B"/>
    <w:rsid w:val="003B4DF5"/>
    <w:rsid w:val="003B5771"/>
    <w:rsid w:val="003C412E"/>
    <w:rsid w:val="003D1B05"/>
    <w:rsid w:val="003D5603"/>
    <w:rsid w:val="0040094F"/>
    <w:rsid w:val="00402050"/>
    <w:rsid w:val="0040440C"/>
    <w:rsid w:val="004045C7"/>
    <w:rsid w:val="00410FBB"/>
    <w:rsid w:val="00416591"/>
    <w:rsid w:val="00430C18"/>
    <w:rsid w:val="00447E6D"/>
    <w:rsid w:val="00494E2E"/>
    <w:rsid w:val="004A792E"/>
    <w:rsid w:val="004B3A53"/>
    <w:rsid w:val="004B6B41"/>
    <w:rsid w:val="004B6DE2"/>
    <w:rsid w:val="004B7DD0"/>
    <w:rsid w:val="005357D6"/>
    <w:rsid w:val="00537D1A"/>
    <w:rsid w:val="00552B88"/>
    <w:rsid w:val="00571188"/>
    <w:rsid w:val="0058342D"/>
    <w:rsid w:val="00594F83"/>
    <w:rsid w:val="00596556"/>
    <w:rsid w:val="005B190F"/>
    <w:rsid w:val="005B452B"/>
    <w:rsid w:val="005D457F"/>
    <w:rsid w:val="005E31B5"/>
    <w:rsid w:val="005E55A5"/>
    <w:rsid w:val="005E6037"/>
    <w:rsid w:val="006006D7"/>
    <w:rsid w:val="00626534"/>
    <w:rsid w:val="006373B0"/>
    <w:rsid w:val="006B6D41"/>
    <w:rsid w:val="006C0798"/>
    <w:rsid w:val="006D08F0"/>
    <w:rsid w:val="006E05E2"/>
    <w:rsid w:val="006E6C68"/>
    <w:rsid w:val="006F16E0"/>
    <w:rsid w:val="006F30B7"/>
    <w:rsid w:val="007040F2"/>
    <w:rsid w:val="007164AD"/>
    <w:rsid w:val="00726EC6"/>
    <w:rsid w:val="007321A1"/>
    <w:rsid w:val="007428CB"/>
    <w:rsid w:val="00760790"/>
    <w:rsid w:val="00783D0C"/>
    <w:rsid w:val="00790BC8"/>
    <w:rsid w:val="0079281C"/>
    <w:rsid w:val="0079359E"/>
    <w:rsid w:val="007A03B1"/>
    <w:rsid w:val="007B1FE2"/>
    <w:rsid w:val="007C444C"/>
    <w:rsid w:val="007C54DD"/>
    <w:rsid w:val="007D475C"/>
    <w:rsid w:val="00800B20"/>
    <w:rsid w:val="0080166B"/>
    <w:rsid w:val="00803916"/>
    <w:rsid w:val="00811F56"/>
    <w:rsid w:val="00821959"/>
    <w:rsid w:val="00823EB2"/>
    <w:rsid w:val="0084652D"/>
    <w:rsid w:val="00851288"/>
    <w:rsid w:val="00851FC7"/>
    <w:rsid w:val="00884E51"/>
    <w:rsid w:val="008C5A3D"/>
    <w:rsid w:val="008F276A"/>
    <w:rsid w:val="008F3F5C"/>
    <w:rsid w:val="009208AB"/>
    <w:rsid w:val="00922854"/>
    <w:rsid w:val="009309B6"/>
    <w:rsid w:val="00936F82"/>
    <w:rsid w:val="00941591"/>
    <w:rsid w:val="00956B02"/>
    <w:rsid w:val="00965FCE"/>
    <w:rsid w:val="00981325"/>
    <w:rsid w:val="009838C8"/>
    <w:rsid w:val="00983E56"/>
    <w:rsid w:val="009C2D61"/>
    <w:rsid w:val="009C3D98"/>
    <w:rsid w:val="009F7366"/>
    <w:rsid w:val="00A169BC"/>
    <w:rsid w:val="00A31358"/>
    <w:rsid w:val="00A32BB4"/>
    <w:rsid w:val="00A515DC"/>
    <w:rsid w:val="00A974F8"/>
    <w:rsid w:val="00AC0810"/>
    <w:rsid w:val="00AC5273"/>
    <w:rsid w:val="00AD0BA6"/>
    <w:rsid w:val="00AD1414"/>
    <w:rsid w:val="00AF6B12"/>
    <w:rsid w:val="00B427AE"/>
    <w:rsid w:val="00B43482"/>
    <w:rsid w:val="00B44B08"/>
    <w:rsid w:val="00B5270A"/>
    <w:rsid w:val="00B70B6C"/>
    <w:rsid w:val="00B75266"/>
    <w:rsid w:val="00B972AC"/>
    <w:rsid w:val="00BB21C2"/>
    <w:rsid w:val="00BE03BD"/>
    <w:rsid w:val="00BE5CBE"/>
    <w:rsid w:val="00C2759E"/>
    <w:rsid w:val="00C3705E"/>
    <w:rsid w:val="00C61A52"/>
    <w:rsid w:val="00C6716F"/>
    <w:rsid w:val="00C85A28"/>
    <w:rsid w:val="00C91F7C"/>
    <w:rsid w:val="00CB6C97"/>
    <w:rsid w:val="00CC46FF"/>
    <w:rsid w:val="00CC544A"/>
    <w:rsid w:val="00CD4569"/>
    <w:rsid w:val="00CF1CCA"/>
    <w:rsid w:val="00D0217A"/>
    <w:rsid w:val="00D118D5"/>
    <w:rsid w:val="00D13C73"/>
    <w:rsid w:val="00D156D7"/>
    <w:rsid w:val="00D2618E"/>
    <w:rsid w:val="00D37E77"/>
    <w:rsid w:val="00D74504"/>
    <w:rsid w:val="00D937F8"/>
    <w:rsid w:val="00D9479F"/>
    <w:rsid w:val="00DA250B"/>
    <w:rsid w:val="00DA3FEC"/>
    <w:rsid w:val="00DF12F8"/>
    <w:rsid w:val="00E165B1"/>
    <w:rsid w:val="00E218CE"/>
    <w:rsid w:val="00E24941"/>
    <w:rsid w:val="00E334F9"/>
    <w:rsid w:val="00E35287"/>
    <w:rsid w:val="00E67425"/>
    <w:rsid w:val="00EA36EA"/>
    <w:rsid w:val="00EA4F1C"/>
    <w:rsid w:val="00EB324E"/>
    <w:rsid w:val="00EC08C8"/>
    <w:rsid w:val="00ED23A6"/>
    <w:rsid w:val="00EE0123"/>
    <w:rsid w:val="00EE7C5F"/>
    <w:rsid w:val="00EF26E4"/>
    <w:rsid w:val="00EF5D39"/>
    <w:rsid w:val="00F00C76"/>
    <w:rsid w:val="00F06745"/>
    <w:rsid w:val="00F12676"/>
    <w:rsid w:val="00F24607"/>
    <w:rsid w:val="00F253A1"/>
    <w:rsid w:val="00F26F6C"/>
    <w:rsid w:val="00F309E9"/>
    <w:rsid w:val="00F34106"/>
    <w:rsid w:val="00F358FA"/>
    <w:rsid w:val="00F44D40"/>
    <w:rsid w:val="00F46A00"/>
    <w:rsid w:val="00F9123C"/>
    <w:rsid w:val="00F928B5"/>
    <w:rsid w:val="00FB0807"/>
    <w:rsid w:val="00FC4A94"/>
    <w:rsid w:val="00FF07EC"/>
    <w:rsid w:val="00FF13E9"/>
    <w:rsid w:val="00FF467F"/>
    <w:rsid w:val="00FF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383A9"/>
  <w15:docId w15:val="{C7C420A8-B50F-4372-988B-1D387AC7E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273"/>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 w:type="paragraph" w:styleId="BalloonText">
    <w:name w:val="Balloon Text"/>
    <w:basedOn w:val="Normal"/>
    <w:link w:val="BalloonTextChar"/>
    <w:uiPriority w:val="99"/>
    <w:semiHidden/>
    <w:unhideWhenUsed/>
    <w:rsid w:val="001210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10F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llbusinesstemplat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BusinessTemplates.com</dc:creator>
  <dc:description>AllBusinessTemplates.com</dc:description>
  <cp:lastModifiedBy>Hari Narayan</cp:lastModifiedBy>
  <cp:revision>3</cp:revision>
  <dcterms:created xsi:type="dcterms:W3CDTF">2017-10-15T03:46:00Z</dcterms:created>
  <dcterms:modified xsi:type="dcterms:W3CDTF">2021-07-07T08:08:00Z</dcterms:modified>
</cp:coreProperties>
</file>